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6A8C2" w14:textId="533AED5E" w:rsidR="003C500C" w:rsidRDefault="003C500C" w:rsidP="003C500C">
      <w:pPr>
        <w:pStyle w:val="2"/>
      </w:pPr>
      <w:r>
        <w:t>tools</w:t>
      </w:r>
    </w:p>
    <w:p w14:paraId="03336FE0" w14:textId="75AA7765" w:rsidR="005F120B" w:rsidRPr="00056104" w:rsidRDefault="00216B0E" w:rsidP="00216B0E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056104">
        <w:rPr>
          <w:b/>
          <w:bCs/>
        </w:rPr>
        <w:t>CopyFiles.m</w:t>
      </w:r>
      <w:r w:rsidRPr="00056104">
        <w:rPr>
          <w:rFonts w:hint="eastAsia"/>
          <w:b/>
          <w:bCs/>
        </w:rPr>
        <w:t>——把</w:t>
      </w:r>
      <w:r w:rsidRPr="00056104">
        <w:rPr>
          <w:b/>
          <w:bCs/>
        </w:rPr>
        <w:t>rs-me-fMRI的数据</w:t>
      </w:r>
      <w:r w:rsidRPr="00056104">
        <w:rPr>
          <w:rFonts w:hint="eastAsia"/>
          <w:b/>
          <w:bCs/>
        </w:rPr>
        <w:t>（</w:t>
      </w:r>
      <w:r w:rsidRPr="00056104">
        <w:rPr>
          <w:b/>
          <w:bCs/>
        </w:rPr>
        <w:t>dir_source</w:t>
      </w:r>
      <w:r w:rsidRPr="00056104">
        <w:rPr>
          <w:rFonts w:hint="eastAsia"/>
          <w:b/>
          <w:bCs/>
        </w:rPr>
        <w:t>）中需要的tasks和subs全部</w:t>
      </w:r>
      <w:r w:rsidR="00C14341" w:rsidRPr="00056104">
        <w:rPr>
          <w:rFonts w:hint="eastAsia"/>
          <w:b/>
          <w:bCs/>
        </w:rPr>
        <w:t>copy</w:t>
      </w:r>
      <w:r w:rsidRPr="00056104">
        <w:rPr>
          <w:b/>
          <w:bCs/>
        </w:rPr>
        <w:t>到目标</w:t>
      </w:r>
      <w:r w:rsidRPr="00056104">
        <w:rPr>
          <w:rFonts w:hint="eastAsia"/>
          <w:b/>
          <w:bCs/>
        </w:rPr>
        <w:t>文件夹</w:t>
      </w:r>
      <w:r w:rsidR="00C14341" w:rsidRPr="00056104">
        <w:rPr>
          <w:rFonts w:hint="eastAsia"/>
          <w:b/>
          <w:bCs/>
        </w:rPr>
        <w:t>，整理成我的文件夹结构</w:t>
      </w:r>
      <w:r w:rsidRPr="00056104">
        <w:rPr>
          <w:rFonts w:hint="eastAsia"/>
          <w:b/>
          <w:bCs/>
        </w:rPr>
        <w:t>（</w:t>
      </w:r>
      <w:r w:rsidRPr="00056104">
        <w:rPr>
          <w:b/>
          <w:bCs/>
        </w:rPr>
        <w:t>dir_root</w:t>
      </w:r>
      <w:r w:rsidRPr="00056104">
        <w:rPr>
          <w:rFonts w:hint="eastAsia"/>
          <w:b/>
          <w:bCs/>
        </w:rPr>
        <w:t>）</w:t>
      </w:r>
      <w:r w:rsidR="00C14341" w:rsidRPr="00056104">
        <w:rPr>
          <w:rFonts w:hint="eastAsia"/>
          <w:b/>
          <w:bCs/>
        </w:rPr>
        <w:t>。</w:t>
      </w:r>
    </w:p>
    <w:p w14:paraId="39AD7B2F" w14:textId="037920BC" w:rsidR="007D126A" w:rsidRPr="00056104" w:rsidRDefault="007D126A" w:rsidP="00216B0E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056104">
        <w:rPr>
          <w:b/>
          <w:bCs/>
        </w:rPr>
        <w:t xml:space="preserve">utils_DeleteTempFiles </w:t>
      </w:r>
      <w:r w:rsidRPr="00056104">
        <w:rPr>
          <w:rFonts w:hint="eastAsia"/>
          <w:b/>
          <w:bCs/>
        </w:rPr>
        <w:t>——</w:t>
      </w:r>
      <w:r w:rsidRPr="00056104">
        <w:rPr>
          <w:b/>
          <w:bCs/>
        </w:rPr>
        <w:t>dir_delete = utils_DeleteTempFiles(dir_folder,type,del)</w:t>
      </w:r>
      <w:r w:rsidRPr="00056104">
        <w:rPr>
          <w:rFonts w:hint="eastAsia"/>
          <w:b/>
          <w:bCs/>
        </w:rPr>
        <w:t>——按要求删除一些不需要的文件以节省空间。</w:t>
      </w:r>
    </w:p>
    <w:p w14:paraId="57AA4E4A" w14:textId="3C39BB7B" w:rsidR="00337BF9" w:rsidRPr="00056104" w:rsidRDefault="00337BF9" w:rsidP="00216B0E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056104">
        <w:rPr>
          <w:b/>
          <w:bCs/>
        </w:rPr>
        <w:t>Preprocess_SR_3echoes.m</w:t>
      </w:r>
      <w:r w:rsidRPr="00056104">
        <w:rPr>
          <w:rFonts w:hint="eastAsia"/>
          <w:b/>
          <w:bCs/>
        </w:rPr>
        <w:t>——</w:t>
      </w:r>
      <w:r w:rsidR="009B4968" w:rsidRPr="00056104">
        <w:rPr>
          <w:rFonts w:hint="eastAsia"/>
          <w:b/>
          <w:bCs/>
        </w:rPr>
        <w:t>对</w:t>
      </w:r>
      <w:r w:rsidRPr="00056104">
        <w:rPr>
          <w:rFonts w:hint="eastAsia"/>
          <w:b/>
          <w:bCs/>
        </w:rPr>
        <w:t>给定tasks和subs进行slice</w:t>
      </w:r>
      <w:r w:rsidRPr="00056104">
        <w:rPr>
          <w:b/>
          <w:bCs/>
        </w:rPr>
        <w:t xml:space="preserve"> </w:t>
      </w:r>
      <w:r w:rsidRPr="00056104">
        <w:rPr>
          <w:rFonts w:hint="eastAsia"/>
          <w:b/>
          <w:bCs/>
        </w:rPr>
        <w:t>timing和realignment的预处理。</w:t>
      </w:r>
    </w:p>
    <w:p w14:paraId="4894A848" w14:textId="04E15CD2" w:rsidR="00B410D8" w:rsidRPr="00CF71E8" w:rsidRDefault="00B410D8" w:rsidP="00216B0E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CF71E8">
        <w:rPr>
          <w:b/>
          <w:bCs/>
        </w:rPr>
        <w:t>T2Map.m</w:t>
      </w:r>
      <w:r w:rsidRPr="00CF71E8">
        <w:rPr>
          <w:rFonts w:hint="eastAsia"/>
          <w:b/>
          <w:bCs/>
        </w:rPr>
        <w:t>——用于计算t2*图片</w:t>
      </w:r>
      <w:r w:rsidR="007218E7" w:rsidRPr="00CF71E8">
        <w:rPr>
          <w:rFonts w:hint="eastAsia"/>
          <w:b/>
          <w:bCs/>
        </w:rPr>
        <w:t>。</w:t>
      </w:r>
    </w:p>
    <w:p w14:paraId="275AA8C6" w14:textId="07E537A5" w:rsidR="00151277" w:rsidRPr="00CF71E8" w:rsidRDefault="00151277" w:rsidP="00216B0E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CF71E8">
        <w:rPr>
          <w:b/>
          <w:bCs/>
        </w:rPr>
        <w:t>me_fMRI_combineEchoes.m</w:t>
      </w:r>
      <w:r w:rsidRPr="00CF71E8">
        <w:rPr>
          <w:rFonts w:hint="eastAsia"/>
          <w:b/>
          <w:bCs/>
        </w:rPr>
        <w:t>——计算TE</w:t>
      </w:r>
      <w:r w:rsidR="00FD1550" w:rsidRPr="00CF71E8">
        <w:rPr>
          <w:rFonts w:hint="eastAsia"/>
          <w:b/>
          <w:bCs/>
        </w:rPr>
        <w:t>-</w:t>
      </w:r>
      <w:r w:rsidRPr="00CF71E8">
        <w:rPr>
          <w:rFonts w:hint="eastAsia"/>
          <w:b/>
          <w:bCs/>
        </w:rPr>
        <w:t>combined</w:t>
      </w:r>
      <w:r w:rsidR="00FD1550" w:rsidRPr="00CF71E8">
        <w:rPr>
          <w:rFonts w:hint="eastAsia"/>
          <w:b/>
          <w:bCs/>
        </w:rPr>
        <w:t>数据</w:t>
      </w:r>
      <w:r w:rsidRPr="00CF71E8">
        <w:rPr>
          <w:rFonts w:hint="eastAsia"/>
          <w:b/>
          <w:bCs/>
        </w:rPr>
        <w:t>。</w:t>
      </w:r>
    </w:p>
    <w:p w14:paraId="5941E903" w14:textId="576AFD24" w:rsidR="00A53F11" w:rsidRDefault="00A53F11" w:rsidP="0030553F">
      <w:pPr>
        <w:pStyle w:val="a7"/>
        <w:numPr>
          <w:ilvl w:val="0"/>
          <w:numId w:val="1"/>
        </w:numPr>
        <w:ind w:firstLineChars="0"/>
      </w:pPr>
      <w:r w:rsidRPr="001C0B5F">
        <w:rPr>
          <w:b/>
          <w:bCs/>
        </w:rPr>
        <w:t>Cal_Realigned.m</w:t>
      </w:r>
      <w:r w:rsidR="0015229F" w:rsidRPr="001C0B5F">
        <w:rPr>
          <w:rFonts w:hint="eastAsia"/>
          <w:b/>
          <w:bCs/>
        </w:rPr>
        <w:t>——</w:t>
      </w:r>
      <w:r w:rsidR="009B4968" w:rsidRPr="001C0B5F">
        <w:rPr>
          <w:rFonts w:hint="eastAsia"/>
          <w:b/>
          <w:bCs/>
        </w:rPr>
        <w:t>对给定tasks和subs操作，</w:t>
      </w:r>
      <w:r w:rsidRPr="001C0B5F">
        <w:rPr>
          <w:rFonts w:hint="eastAsia"/>
          <w:b/>
          <w:bCs/>
        </w:rPr>
        <w:t>创建</w:t>
      </w:r>
      <w:r w:rsidR="009B4968" w:rsidRPr="001C0B5F">
        <w:rPr>
          <w:rFonts w:hint="eastAsia"/>
          <w:b/>
          <w:bCs/>
        </w:rPr>
        <w:t>其</w:t>
      </w:r>
      <w:r w:rsidRPr="001C0B5F">
        <w:rPr>
          <w:b/>
          <w:bCs/>
        </w:rPr>
        <w:t>t2*,加权图的文件夹结构并根据3个echo的4D_</w:t>
      </w:r>
      <w:r w:rsidRPr="001C0B5F">
        <w:rPr>
          <w:rFonts w:hint="eastAsia"/>
          <w:b/>
          <w:bCs/>
        </w:rPr>
        <w:t>Realigned</w:t>
      </w:r>
      <w:r w:rsidRPr="001C0B5F">
        <w:rPr>
          <w:b/>
          <w:bCs/>
        </w:rPr>
        <w:t>计算t2*,加权图</w:t>
      </w:r>
      <w:r w:rsidR="0015229F">
        <w:rPr>
          <w:rFonts w:hint="eastAsia"/>
        </w:rPr>
        <w:t>——</w:t>
      </w:r>
      <w:r w:rsidR="0030553F" w:rsidRPr="0030553F">
        <w:t>modality</w:t>
      </w:r>
      <w:r w:rsidR="0030553F">
        <w:rPr>
          <w:rFonts w:hint="eastAsia"/>
        </w:rPr>
        <w:t>只支持这三种模态</w:t>
      </w:r>
      <w:r w:rsidR="0030553F" w:rsidRPr="0030553F">
        <w:t>{'t2star_2', 't2star_3', 'TEcom'};</w:t>
      </w:r>
    </w:p>
    <w:p w14:paraId="5732B988" w14:textId="73B74E2B" w:rsidR="00D0792C" w:rsidRPr="00E62D49" w:rsidRDefault="00517518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E62D49">
        <w:rPr>
          <w:rFonts w:hint="eastAsia"/>
          <w:b/>
          <w:bCs/>
        </w:rPr>
        <w:t>Echo22</w:t>
      </w:r>
      <w:r w:rsidR="00D0792C" w:rsidRPr="00E62D49">
        <w:rPr>
          <w:b/>
          <w:bCs/>
        </w:rPr>
        <w:t>Mask.m</w:t>
      </w:r>
      <w:r w:rsidR="00D0792C" w:rsidRPr="00E62D49">
        <w:rPr>
          <w:rFonts w:hint="eastAsia"/>
          <w:b/>
          <w:bCs/>
        </w:rPr>
        <w:t>——根据echo2的4D_</w:t>
      </w:r>
      <w:r w:rsidR="00D0792C" w:rsidRPr="00E62D49">
        <w:rPr>
          <w:b/>
          <w:bCs/>
        </w:rPr>
        <w:t>Realigned.nii</w:t>
      </w:r>
      <w:r w:rsidR="00D0792C" w:rsidRPr="00E62D49">
        <w:rPr>
          <w:rFonts w:hint="eastAsia"/>
          <w:b/>
          <w:bCs/>
        </w:rPr>
        <w:t>为某给定模态的某给定subs生成mask</w:t>
      </w:r>
    </w:p>
    <w:p w14:paraId="144656E5" w14:textId="63AC51E9" w:rsidR="002B1224" w:rsidRPr="000E2F90" w:rsidRDefault="002B1224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6277F3">
        <w:rPr>
          <w:rFonts w:hint="eastAsia"/>
          <w:b/>
          <w:bCs/>
        </w:rPr>
        <w:t>Cat</w:t>
      </w:r>
      <w:r w:rsidRPr="006277F3">
        <w:rPr>
          <w:b/>
          <w:bCs/>
        </w:rPr>
        <w:t>Data.m</w:t>
      </w:r>
      <w:r>
        <w:rPr>
          <w:rFonts w:hint="eastAsia"/>
        </w:rPr>
        <w:t>——</w:t>
      </w:r>
      <w:r w:rsidR="00477029" w:rsidRPr="000E2F90">
        <w:rPr>
          <w:rFonts w:hint="eastAsia"/>
          <w:b/>
          <w:bCs/>
        </w:rPr>
        <w:t>若replace选择0，则</w:t>
      </w:r>
      <w:r w:rsidRPr="000E2F90">
        <w:rPr>
          <w:rFonts w:hint="eastAsia"/>
          <w:b/>
          <w:bCs/>
        </w:rPr>
        <w:t>创建</w:t>
      </w:r>
      <w:r w:rsidRPr="000E2F90">
        <w:rPr>
          <w:b/>
          <w:bCs/>
        </w:rPr>
        <w:t>OC</w:t>
      </w:r>
      <w:r w:rsidRPr="000E2F90">
        <w:rPr>
          <w:rFonts w:hint="eastAsia"/>
          <w:b/>
          <w:bCs/>
        </w:rPr>
        <w:t>、MEICA</w:t>
      </w:r>
      <w:r w:rsidRPr="000E2F90">
        <w:rPr>
          <w:b/>
          <w:bCs/>
        </w:rPr>
        <w:t>的文件夹结构并根据3个echo的4D_</w:t>
      </w:r>
      <w:r w:rsidRPr="000E2F90">
        <w:rPr>
          <w:rFonts w:hint="eastAsia"/>
          <w:b/>
          <w:bCs/>
        </w:rPr>
        <w:t>Realigned</w:t>
      </w:r>
      <w:r w:rsidRPr="000E2F90">
        <w:rPr>
          <w:b/>
          <w:bCs/>
        </w:rPr>
        <w:t>计算</w:t>
      </w:r>
      <w:r w:rsidRPr="000E2F90">
        <w:rPr>
          <w:rFonts w:hint="eastAsia"/>
          <w:b/>
          <w:bCs/>
        </w:rPr>
        <w:t>用于</w:t>
      </w:r>
      <w:r w:rsidRPr="000E2F90">
        <w:rPr>
          <w:b/>
          <w:bCs/>
        </w:rPr>
        <w:t>MEICA的合并文件cat_echo123.nii</w:t>
      </w:r>
      <w:r w:rsidR="00477029" w:rsidRPr="000E2F90">
        <w:rPr>
          <w:rFonts w:hint="eastAsia"/>
          <w:b/>
          <w:bCs/>
        </w:rPr>
        <w:t>，若replace选择1，则创建OC替代、MEICA替代的文件夹，计算</w:t>
      </w:r>
      <w:r w:rsidR="00477029" w:rsidRPr="000E2F90">
        <w:rPr>
          <w:b/>
          <w:bCs/>
        </w:rPr>
        <w:t>cat_echo123.nii</w:t>
      </w:r>
      <w:r w:rsidR="00477029" w:rsidRPr="000E2F90">
        <w:rPr>
          <w:rFonts w:hint="eastAsia"/>
          <w:b/>
          <w:bCs/>
        </w:rPr>
        <w:t>，计算替代t</w:t>
      </w:r>
      <w:r w:rsidR="00477029" w:rsidRPr="000E2F90">
        <w:rPr>
          <w:b/>
          <w:bCs/>
        </w:rPr>
        <w:t>2*</w:t>
      </w:r>
      <w:r w:rsidR="00477029" w:rsidRPr="000E2F90">
        <w:rPr>
          <w:rFonts w:hint="eastAsia"/>
          <w:b/>
          <w:bCs/>
        </w:rPr>
        <w:t>的</w:t>
      </w:r>
      <w:r w:rsidR="00477029" w:rsidRPr="000E2F90">
        <w:rPr>
          <w:b/>
          <w:bCs/>
        </w:rPr>
        <w:t>t2s.nii</w:t>
      </w:r>
      <w:r w:rsidR="0035501B" w:rsidRPr="000E2F90">
        <w:rPr>
          <w:b/>
          <w:bCs/>
        </w:rPr>
        <w:t xml:space="preserve"> </w:t>
      </w:r>
      <w:r w:rsidR="0035501B" w:rsidRPr="000E2F90">
        <w:rPr>
          <w:rFonts w:hint="eastAsia"/>
        </w:rPr>
        <w:t>（</w:t>
      </w:r>
      <w:r w:rsidR="0035501B" w:rsidRPr="000E2F90">
        <w:rPr>
          <w:rFonts w:hint="eastAsia"/>
          <w:color w:val="FF0000"/>
        </w:rPr>
        <w:t>replace为1时，一次只能输入一个模态</w:t>
      </w:r>
      <w:r w:rsidR="0035501B" w:rsidRPr="000E2F90">
        <w:rPr>
          <w:rFonts w:hint="eastAsia"/>
        </w:rPr>
        <w:t>）</w:t>
      </w:r>
    </w:p>
    <w:p w14:paraId="4E940E39" w14:textId="47F9A09E" w:rsidR="00EE5F73" w:rsidRPr="00DC27D8" w:rsidRDefault="00EE5F73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DC27D8">
        <w:rPr>
          <w:rFonts w:hint="eastAsia"/>
          <w:b/>
          <w:bCs/>
        </w:rPr>
        <w:t>Run</w:t>
      </w:r>
      <w:r w:rsidRPr="00DC27D8">
        <w:rPr>
          <w:b/>
          <w:bCs/>
        </w:rPr>
        <w:t>Tedata.m</w:t>
      </w:r>
      <w:r w:rsidRPr="00DC27D8">
        <w:rPr>
          <w:rFonts w:hint="eastAsia"/>
          <w:b/>
          <w:bCs/>
        </w:rPr>
        <w:t>——</w:t>
      </w:r>
      <w:r w:rsidRPr="00DC27D8">
        <w:rPr>
          <w:b/>
          <w:bCs/>
        </w:rPr>
        <w:t>完成对cat_echo123.nii的MEICA分析</w:t>
      </w:r>
    </w:p>
    <w:p w14:paraId="7ED93E91" w14:textId="56FEA674" w:rsidR="007B6D1C" w:rsidRPr="00F57BD5" w:rsidRDefault="007B6D1C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F57BD5">
        <w:rPr>
          <w:rFonts w:hint="eastAsia"/>
          <w:b/>
          <w:bCs/>
        </w:rPr>
        <w:t>C</w:t>
      </w:r>
      <w:r w:rsidRPr="00F57BD5">
        <w:rPr>
          <w:b/>
          <w:bCs/>
        </w:rPr>
        <w:t>opyTedanaFiles.m</w:t>
      </w:r>
      <w:r w:rsidRPr="00F57BD5">
        <w:rPr>
          <w:rFonts w:hint="eastAsia"/>
          <w:b/>
          <w:bCs/>
        </w:rPr>
        <w:t>——</w:t>
      </w:r>
      <w:r w:rsidR="00BB0855" w:rsidRPr="00F57BD5">
        <w:rPr>
          <w:rFonts w:hint="eastAsia"/>
          <w:b/>
          <w:bCs/>
        </w:rPr>
        <w:t>根据replace和</w:t>
      </w:r>
      <w:r w:rsidR="00BB0855" w:rsidRPr="00F57BD5">
        <w:rPr>
          <w:b/>
          <w:bCs/>
        </w:rPr>
        <w:t>modality</w:t>
      </w:r>
      <w:r w:rsidR="00EA4870" w:rsidRPr="00F57BD5">
        <w:rPr>
          <w:rFonts w:hint="eastAsia"/>
          <w:b/>
          <w:bCs/>
        </w:rPr>
        <w:t>整理好OC、MEICA的文件夹结构并将数据转移出来</w:t>
      </w:r>
    </w:p>
    <w:p w14:paraId="62382C45" w14:textId="44DB7069" w:rsidR="00BB0855" w:rsidRPr="008836C3" w:rsidRDefault="00BB0855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8836C3">
        <w:rPr>
          <w:b/>
          <w:bCs/>
        </w:rPr>
        <w:t>U</w:t>
      </w:r>
      <w:r w:rsidRPr="008836C3">
        <w:rPr>
          <w:rFonts w:hint="eastAsia"/>
          <w:b/>
          <w:bCs/>
        </w:rPr>
        <w:t>tils</w:t>
      </w:r>
      <w:r w:rsidRPr="008836C3">
        <w:rPr>
          <w:b/>
          <w:bCs/>
        </w:rPr>
        <w:t>_</w:t>
      </w:r>
      <w:r w:rsidRPr="008836C3">
        <w:rPr>
          <w:rFonts w:hint="eastAsia"/>
          <w:b/>
          <w:bCs/>
        </w:rPr>
        <w:t>C</w:t>
      </w:r>
      <w:r w:rsidRPr="008836C3">
        <w:rPr>
          <w:b/>
          <w:bCs/>
        </w:rPr>
        <w:t>opyTedanaFiles.m</w:t>
      </w:r>
      <w:r w:rsidRPr="008836C3">
        <w:rPr>
          <w:rFonts w:hint="eastAsia"/>
          <w:b/>
          <w:bCs/>
        </w:rPr>
        <w:t>——输入</w:t>
      </w:r>
      <w:r w:rsidRPr="008836C3">
        <w:rPr>
          <w:b/>
          <w:bCs/>
        </w:rPr>
        <w:t>dir_OC</w:t>
      </w:r>
      <w:r w:rsidRPr="008836C3">
        <w:rPr>
          <w:rFonts w:hint="eastAsia"/>
          <w:b/>
          <w:bCs/>
        </w:rPr>
        <w:t>和</w:t>
      </w:r>
      <w:r w:rsidRPr="008836C3">
        <w:rPr>
          <w:b/>
          <w:bCs/>
        </w:rPr>
        <w:t>dir_MEICA</w:t>
      </w:r>
      <w:r w:rsidRPr="008836C3">
        <w:rPr>
          <w:rFonts w:hint="eastAsia"/>
          <w:b/>
          <w:bCs/>
        </w:rPr>
        <w:t>，自动整理该路径下的文件夹结构并将数据转移出来</w:t>
      </w:r>
    </w:p>
    <w:p w14:paraId="156FD3B2" w14:textId="064C0B93" w:rsidR="002C35D7" w:rsidRPr="00457721" w:rsidRDefault="00471764" w:rsidP="00C4374A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457721">
        <w:rPr>
          <w:b/>
          <w:bCs/>
        </w:rPr>
        <w:t>PreProcess_R2analyse_echo2</w:t>
      </w:r>
      <w:r w:rsidRPr="00457721">
        <w:rPr>
          <w:rFonts w:hint="eastAsia"/>
          <w:b/>
          <w:bCs/>
        </w:rPr>
        <w:t>.</w:t>
      </w:r>
      <w:r w:rsidRPr="00457721">
        <w:rPr>
          <w:b/>
          <w:bCs/>
        </w:rPr>
        <w:t>m</w:t>
      </w:r>
      <w:r w:rsidRPr="00457721">
        <w:rPr>
          <w:rFonts w:hint="eastAsia"/>
          <w:b/>
          <w:bCs/>
        </w:rPr>
        <w:t>——</w:t>
      </w:r>
      <w:r w:rsidR="001C39FF" w:rsidRPr="00457721">
        <w:rPr>
          <w:rFonts w:hint="eastAsia"/>
          <w:b/>
          <w:bCs/>
        </w:rPr>
        <w:t>对给定tasks和subs</w:t>
      </w:r>
      <w:r w:rsidR="00461CA8" w:rsidRPr="00457721">
        <w:rPr>
          <w:rFonts w:hint="eastAsia"/>
          <w:b/>
          <w:bCs/>
        </w:rPr>
        <w:t>的echo2</w:t>
      </w:r>
      <w:r w:rsidR="001C39FF" w:rsidRPr="00457721">
        <w:rPr>
          <w:rFonts w:hint="eastAsia"/>
          <w:b/>
          <w:bCs/>
        </w:rPr>
        <w:t>进行slice</w:t>
      </w:r>
      <w:r w:rsidR="001C39FF" w:rsidRPr="00457721">
        <w:rPr>
          <w:b/>
          <w:bCs/>
        </w:rPr>
        <w:t xml:space="preserve"> </w:t>
      </w:r>
      <w:r w:rsidR="001C39FF" w:rsidRPr="00457721">
        <w:rPr>
          <w:rFonts w:hint="eastAsia"/>
          <w:b/>
          <w:bCs/>
        </w:rPr>
        <w:t>timing和realignment之后的处理</w:t>
      </w:r>
      <w:r w:rsidR="006406DE" w:rsidRPr="00457721">
        <w:rPr>
          <w:rFonts w:hint="eastAsia"/>
          <w:b/>
          <w:bCs/>
        </w:rPr>
        <w:t>（包括smooth，GLM分析）</w:t>
      </w:r>
      <w:r w:rsidR="001C39FF" w:rsidRPr="00457721">
        <w:rPr>
          <w:rFonts w:hint="eastAsia"/>
          <w:b/>
          <w:bCs/>
        </w:rPr>
        <w:t>。</w:t>
      </w:r>
      <w:r w:rsidR="00C4374A" w:rsidRPr="00457721">
        <w:rPr>
          <w:rFonts w:hint="eastAsia"/>
          <w:b/>
          <w:bCs/>
        </w:rPr>
        <w:t>（注意，在执行这一步之前不要删除组成</w:t>
      </w:r>
      <w:r w:rsidR="00C8576C" w:rsidRPr="00457721">
        <w:rPr>
          <w:rFonts w:hint="eastAsia"/>
          <w:b/>
          <w:bCs/>
        </w:rPr>
        <w:t>echo2的</w:t>
      </w:r>
      <w:r w:rsidR="00C4374A" w:rsidRPr="00457721">
        <w:rPr>
          <w:b/>
          <w:bCs/>
        </w:rPr>
        <w:t>4D_Realignment.nii</w:t>
      </w:r>
      <w:r w:rsidR="00C4374A" w:rsidRPr="00457721">
        <w:rPr>
          <w:rFonts w:hint="eastAsia"/>
          <w:b/>
          <w:bCs/>
        </w:rPr>
        <w:t>的3d文件）</w:t>
      </w:r>
    </w:p>
    <w:p w14:paraId="3A8F0BF8" w14:textId="7EB7387A" w:rsidR="00300D79" w:rsidRPr="00C50891" w:rsidRDefault="000C02B4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C50891">
        <w:rPr>
          <w:b/>
          <w:bCs/>
        </w:rPr>
        <w:t>PreProcess_TAPTAS_physio</w:t>
      </w:r>
      <w:r w:rsidR="004155FC" w:rsidRPr="00C50891">
        <w:rPr>
          <w:b/>
          <w:bCs/>
        </w:rPr>
        <w:t>.m</w:t>
      </w:r>
      <w:r w:rsidRPr="00C50891">
        <w:rPr>
          <w:rFonts w:hint="eastAsia"/>
          <w:b/>
          <w:bCs/>
        </w:rPr>
        <w:t>——处理</w:t>
      </w:r>
      <w:r w:rsidR="00300D79" w:rsidRPr="00C50891">
        <w:rPr>
          <w:rFonts w:hint="eastAsia"/>
          <w:b/>
          <w:bCs/>
        </w:rPr>
        <w:t>生理噪声</w:t>
      </w:r>
      <w:r w:rsidRPr="00C50891">
        <w:rPr>
          <w:rFonts w:hint="eastAsia"/>
          <w:b/>
          <w:bCs/>
        </w:rPr>
        <w:t>，生成协变量文件。</w:t>
      </w:r>
      <w:r w:rsidR="00FA5436" w:rsidRPr="00C50891">
        <w:rPr>
          <w:rFonts w:hint="eastAsia"/>
          <w:b/>
          <w:bCs/>
        </w:rPr>
        <w:t>（</w:t>
      </w:r>
      <w:r w:rsidR="00FA5436" w:rsidRPr="00C50891">
        <w:rPr>
          <w:rFonts w:hint="eastAsia"/>
          <w:b/>
          <w:bCs/>
          <w:color w:val="FF0000"/>
        </w:rPr>
        <w:t>在执行其他模态GLM分析之前运行</w:t>
      </w:r>
      <w:r w:rsidR="00FA5436" w:rsidRPr="00C50891">
        <w:rPr>
          <w:rFonts w:hint="eastAsia"/>
          <w:b/>
          <w:bCs/>
        </w:rPr>
        <w:t>）</w:t>
      </w:r>
    </w:p>
    <w:p w14:paraId="08447301" w14:textId="02D6D558" w:rsidR="009571E2" w:rsidRPr="00CB5D3B" w:rsidRDefault="009571E2" w:rsidP="009571E2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CB5D3B">
        <w:rPr>
          <w:rFonts w:hint="eastAsia"/>
          <w:b/>
          <w:bCs/>
        </w:rPr>
        <w:t>CopyModelFiles</w:t>
      </w:r>
      <w:r w:rsidRPr="00CB5D3B">
        <w:rPr>
          <w:b/>
          <w:bCs/>
        </w:rPr>
        <w:t>.m</w:t>
      </w:r>
      <w:r w:rsidRPr="00CB5D3B">
        <w:rPr>
          <w:rFonts w:hint="eastAsia"/>
          <w:b/>
          <w:bCs/>
        </w:rPr>
        <w:t>——把模型结果复制到目标文件。</w:t>
      </w:r>
    </w:p>
    <w:p w14:paraId="4FBD1A64" w14:textId="4AAE04B1" w:rsidR="00461CA8" w:rsidRPr="008D6C5C" w:rsidRDefault="00461CA8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8D6C5C">
        <w:rPr>
          <w:b/>
          <w:bCs/>
        </w:rPr>
        <w:t>PreProcessing_4DR2analyse.m</w:t>
      </w:r>
      <w:r w:rsidRPr="008D6C5C">
        <w:rPr>
          <w:rFonts w:hint="eastAsia"/>
          <w:b/>
          <w:bCs/>
        </w:rPr>
        <w:t>——对t</w:t>
      </w:r>
      <w:r w:rsidRPr="008D6C5C">
        <w:rPr>
          <w:b/>
          <w:bCs/>
        </w:rPr>
        <w:t>2*</w:t>
      </w:r>
      <w:r w:rsidRPr="008D6C5C">
        <w:rPr>
          <w:rFonts w:hint="eastAsia"/>
          <w:b/>
          <w:bCs/>
        </w:rPr>
        <w:t>、TEcom、</w:t>
      </w:r>
      <w:r w:rsidRPr="008D6C5C">
        <w:rPr>
          <w:b/>
          <w:bCs/>
        </w:rPr>
        <w:t>OC</w:t>
      </w:r>
      <w:r w:rsidRPr="008D6C5C">
        <w:rPr>
          <w:rFonts w:hint="eastAsia"/>
          <w:b/>
          <w:bCs/>
        </w:rPr>
        <w:t>、</w:t>
      </w:r>
      <w:r w:rsidRPr="008D6C5C">
        <w:rPr>
          <w:b/>
          <w:bCs/>
        </w:rPr>
        <w:t>MEICA</w:t>
      </w:r>
      <w:r w:rsidRPr="008D6C5C">
        <w:rPr>
          <w:rFonts w:hint="eastAsia"/>
          <w:b/>
          <w:bCs/>
        </w:rPr>
        <w:t>进行头动之后的预处理和GLM分析。</w:t>
      </w:r>
      <w:r w:rsidR="00FF4789" w:rsidRPr="008D6C5C">
        <w:rPr>
          <w:rFonts w:hint="eastAsia"/>
          <w:b/>
          <w:bCs/>
        </w:rPr>
        <w:t>（模型结果也可使用该函数）</w:t>
      </w:r>
    </w:p>
    <w:p w14:paraId="4D6AD9C3" w14:textId="48E99BF9" w:rsidR="00035A78" w:rsidRPr="00084346" w:rsidRDefault="00035A78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084346">
        <w:rPr>
          <w:b/>
          <w:bCs/>
        </w:rPr>
        <w:t>Cal_ROI.m</w:t>
      </w:r>
      <w:r w:rsidRPr="00084346">
        <w:rPr>
          <w:rFonts w:hint="eastAsia"/>
          <w:b/>
          <w:bCs/>
        </w:rPr>
        <w:t>——计算ROI</w:t>
      </w:r>
    </w:p>
    <w:p w14:paraId="49B4F24D" w14:textId="6B25A7A2" w:rsidR="00035A78" w:rsidRPr="00102D7D" w:rsidRDefault="00753223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102D7D">
        <w:rPr>
          <w:b/>
          <w:bCs/>
        </w:rPr>
        <w:t>ComparisonMetrics.m</w:t>
      </w:r>
      <w:r w:rsidRPr="00102D7D">
        <w:rPr>
          <w:rFonts w:hint="eastAsia"/>
          <w:b/>
          <w:bCs/>
        </w:rPr>
        <w:t>——计算对比指标并保存结果mat文件和图片</w:t>
      </w:r>
      <w:r w:rsidR="003E753A" w:rsidRPr="00102D7D">
        <w:rPr>
          <w:rFonts w:hint="eastAsia"/>
          <w:b/>
          <w:bCs/>
        </w:rPr>
        <w:t>。</w:t>
      </w:r>
    </w:p>
    <w:p w14:paraId="60E4D222" w14:textId="3710715C" w:rsidR="007A2591" w:rsidRPr="007E478A" w:rsidRDefault="007A2591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7E478A">
        <w:rPr>
          <w:b/>
          <w:bCs/>
        </w:rPr>
        <w:t>Plot_Save_Results.m</w:t>
      </w:r>
      <w:r w:rsidRPr="007E478A">
        <w:rPr>
          <w:rFonts w:hint="eastAsia"/>
          <w:b/>
          <w:bCs/>
        </w:rPr>
        <w:t>——绘制并保存结果图片（如</w:t>
      </w:r>
      <w:r w:rsidRPr="007E478A">
        <w:rPr>
          <w:b/>
          <w:bCs/>
        </w:rPr>
        <w:t>actvVoxels</w:t>
      </w:r>
      <w:r w:rsidRPr="007E478A">
        <w:rPr>
          <w:rFonts w:hint="eastAsia"/>
          <w:b/>
          <w:bCs/>
        </w:rPr>
        <w:t>，</w:t>
      </w:r>
      <w:r w:rsidRPr="007E478A">
        <w:rPr>
          <w:b/>
          <w:bCs/>
        </w:rPr>
        <w:t>t_value</w:t>
      </w:r>
      <w:r w:rsidRPr="007E478A">
        <w:rPr>
          <w:rFonts w:hint="eastAsia"/>
          <w:b/>
          <w:bCs/>
        </w:rPr>
        <w:t>，</w:t>
      </w:r>
      <w:r w:rsidRPr="007E478A">
        <w:rPr>
          <w:b/>
          <w:bCs/>
        </w:rPr>
        <w:t>PSC</w:t>
      </w:r>
      <w:r w:rsidRPr="007E478A">
        <w:rPr>
          <w:rFonts w:hint="eastAsia"/>
          <w:b/>
          <w:bCs/>
        </w:rPr>
        <w:t>，</w:t>
      </w:r>
      <w:r w:rsidRPr="007E478A">
        <w:rPr>
          <w:b/>
          <w:bCs/>
        </w:rPr>
        <w:t>fc</w:t>
      </w:r>
      <w:r w:rsidRPr="007E478A">
        <w:rPr>
          <w:rFonts w:hint="eastAsia"/>
          <w:b/>
          <w:bCs/>
        </w:rPr>
        <w:t>，</w:t>
      </w:r>
      <w:r w:rsidRPr="007E478A">
        <w:rPr>
          <w:b/>
          <w:bCs/>
        </w:rPr>
        <w:t>tCNR</w:t>
      </w:r>
      <w:r w:rsidRPr="007E478A">
        <w:rPr>
          <w:rFonts w:hint="eastAsia"/>
          <w:b/>
          <w:bCs/>
        </w:rPr>
        <w:t>）</w:t>
      </w:r>
    </w:p>
    <w:p w14:paraId="7814EE0C" w14:textId="0C18534B" w:rsidR="007A2591" w:rsidRDefault="007A2591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5D232F">
        <w:rPr>
          <w:b/>
          <w:bCs/>
        </w:rPr>
        <w:t>Plot_Save_tPSC.m</w:t>
      </w:r>
      <w:r w:rsidRPr="005D232F">
        <w:rPr>
          <w:rFonts w:hint="eastAsia"/>
          <w:b/>
          <w:bCs/>
        </w:rPr>
        <w:t>——绘制并保存结果tPSC</w:t>
      </w:r>
      <w:r w:rsidR="00D73C21" w:rsidRPr="005D232F">
        <w:rPr>
          <w:rFonts w:hint="eastAsia"/>
          <w:b/>
          <w:bCs/>
        </w:rPr>
        <w:t>图片（某一具体sub的图片）</w:t>
      </w:r>
    </w:p>
    <w:p w14:paraId="210EE768" w14:textId="7EC906B0" w:rsidR="00CF51AE" w:rsidRDefault="00CD57C5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CD57C5">
        <w:rPr>
          <w:b/>
          <w:bCs/>
        </w:rPr>
        <w:t>ARechoes2Normed2d</w:t>
      </w:r>
      <w:r>
        <w:rPr>
          <w:b/>
          <w:bCs/>
        </w:rPr>
        <w:t>.m</w:t>
      </w:r>
      <w:r>
        <w:rPr>
          <w:rFonts w:hint="eastAsia"/>
          <w:b/>
          <w:bCs/>
        </w:rPr>
        <w:t>——将4R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Realigne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data转换为输入模型的数据。</w:t>
      </w:r>
    </w:p>
    <w:p w14:paraId="4EAF5B4B" w14:textId="7CC13EB4" w:rsidR="00674D84" w:rsidRDefault="00674D84" w:rsidP="0030553F">
      <w:pPr>
        <w:pStyle w:val="a7"/>
        <w:numPr>
          <w:ilvl w:val="0"/>
          <w:numId w:val="1"/>
        </w:numPr>
        <w:ind w:firstLineChars="0"/>
        <w:rPr>
          <w:b/>
          <w:bCs/>
        </w:rPr>
      </w:pPr>
      <w:r w:rsidRPr="00674D84">
        <w:rPr>
          <w:b/>
          <w:bCs/>
        </w:rPr>
        <w:t>ARechoes2Normed2d_average</w:t>
      </w:r>
      <w:r>
        <w:rPr>
          <w:rFonts w:hint="eastAsia"/>
          <w:b/>
          <w:bCs/>
        </w:rPr>
        <w:t>——将4R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Realigne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data转换为输入模型的数据。（</w:t>
      </w:r>
      <w:r w:rsidR="003C0105">
        <w:rPr>
          <w:rFonts w:hint="eastAsia"/>
          <w:b/>
          <w:bCs/>
        </w:rPr>
        <w:t>把4R</w:t>
      </w:r>
      <w:r w:rsidR="003C0105">
        <w:rPr>
          <w:b/>
          <w:bCs/>
        </w:rPr>
        <w:t xml:space="preserve"> </w:t>
      </w:r>
      <w:r w:rsidR="003C0105">
        <w:rPr>
          <w:rFonts w:hint="eastAsia"/>
          <w:b/>
          <w:bCs/>
        </w:rPr>
        <w:t>Realigned</w:t>
      </w:r>
      <w:r w:rsidR="00631DCA">
        <w:rPr>
          <w:rFonts w:hint="eastAsia"/>
          <w:b/>
          <w:bCs/>
        </w:rPr>
        <w:t>数据</w:t>
      </w:r>
      <w:r>
        <w:rPr>
          <w:rFonts w:hint="eastAsia"/>
          <w:b/>
          <w:bCs/>
        </w:rPr>
        <w:t>average</w:t>
      </w:r>
      <w:r w:rsidR="003C0105">
        <w:rPr>
          <w:rFonts w:hint="eastAsia"/>
          <w:b/>
          <w:bCs/>
        </w:rPr>
        <w:t>了一下</w:t>
      </w:r>
      <w:r>
        <w:rPr>
          <w:rFonts w:hint="eastAsia"/>
          <w:b/>
          <w:bCs/>
        </w:rPr>
        <w:t>）</w:t>
      </w:r>
    </w:p>
    <w:p w14:paraId="2D6DF627" w14:textId="46B26553" w:rsidR="00FB58F3" w:rsidRDefault="00FB58F3" w:rsidP="0030553F">
      <w:pPr>
        <w:pStyle w:val="a7"/>
        <w:numPr>
          <w:ilvl w:val="0"/>
          <w:numId w:val="1"/>
        </w:numPr>
        <w:ind w:firstLineChars="0"/>
      </w:pPr>
      <w:r w:rsidRPr="00662602">
        <w:rPr>
          <w:b/>
          <w:bCs/>
        </w:rPr>
        <w:t>utils_Cal_tSNR.m</w:t>
      </w:r>
      <w:r w:rsidRPr="00662602">
        <w:rPr>
          <w:rFonts w:hint="eastAsia"/>
          <w:b/>
          <w:bCs/>
        </w:rPr>
        <w:t>——计算tSNR值的函数</w:t>
      </w:r>
    </w:p>
    <w:p w14:paraId="16DF02D6" w14:textId="671455FA" w:rsidR="00FB58F3" w:rsidRPr="00FB58F3" w:rsidRDefault="004163D2" w:rsidP="0030553F">
      <w:pPr>
        <w:pStyle w:val="a7"/>
        <w:numPr>
          <w:ilvl w:val="0"/>
          <w:numId w:val="1"/>
        </w:numPr>
        <w:ind w:firstLineChars="0"/>
      </w:pPr>
      <w:r w:rsidRPr="00666F09">
        <w:rPr>
          <w:b/>
          <w:bCs/>
        </w:rPr>
        <w:t>CalculateTSNR</w:t>
      </w:r>
      <w:r w:rsidRPr="00666F09">
        <w:rPr>
          <w:rFonts w:hint="eastAsia"/>
          <w:b/>
          <w:bCs/>
        </w:rPr>
        <w:t>.</w:t>
      </w:r>
      <w:r w:rsidRPr="00666F09">
        <w:rPr>
          <w:b/>
          <w:bCs/>
        </w:rPr>
        <w:t>m</w:t>
      </w:r>
      <w:r w:rsidRPr="00C91ABE">
        <w:rPr>
          <w:rFonts w:hint="eastAsia"/>
          <w:b/>
          <w:bCs/>
        </w:rPr>
        <w:t>——</w:t>
      </w:r>
      <w:r w:rsidR="00EA111B" w:rsidRPr="00C91ABE">
        <w:rPr>
          <w:rFonts w:hint="eastAsia"/>
          <w:b/>
          <w:bCs/>
        </w:rPr>
        <w:t>计算多个模态的tSNR值，并保存到一个mat文件中</w:t>
      </w:r>
      <w:r w:rsidR="00EA111B">
        <w:rPr>
          <w:rFonts w:hint="eastAsia"/>
        </w:rPr>
        <w:t>。</w:t>
      </w:r>
      <w:r w:rsidR="00A74189">
        <w:rPr>
          <w:rFonts w:hint="eastAsia"/>
        </w:rPr>
        <w:t>（需补充plot的功能）</w:t>
      </w:r>
    </w:p>
    <w:p w14:paraId="79557B3F" w14:textId="77777777" w:rsidR="003C500C" w:rsidRDefault="003C500C" w:rsidP="00075250"/>
    <w:p w14:paraId="63112FB1" w14:textId="77777777" w:rsidR="004148C1" w:rsidRPr="00D0792C" w:rsidRDefault="004148C1" w:rsidP="00075250"/>
    <w:p w14:paraId="5DD0974B" w14:textId="59DD6C3F" w:rsidR="00075250" w:rsidRDefault="00075250" w:rsidP="00075250">
      <w:pPr>
        <w:pStyle w:val="2"/>
      </w:pPr>
      <w:r w:rsidRPr="00075250">
        <w:t>Scripts-spm</w:t>
      </w:r>
    </w:p>
    <w:p w14:paraId="7447DF54" w14:textId="43A6AC1F" w:rsidR="001F1EF6" w:rsidRDefault="00337BF9" w:rsidP="001F1EF6">
      <w:pPr>
        <w:pStyle w:val="a7"/>
        <w:numPr>
          <w:ilvl w:val="0"/>
          <w:numId w:val="2"/>
        </w:numPr>
        <w:ind w:firstLineChars="0"/>
      </w:pPr>
      <w:r w:rsidRPr="00337BF9">
        <w:t>Batch_PreProcess_SR_3echoes.m</w:t>
      </w:r>
      <w:r w:rsidR="001F1EF6">
        <w:rPr>
          <w:rFonts w:hint="eastAsia"/>
        </w:rPr>
        <w:t>——</w:t>
      </w:r>
      <w:r w:rsidR="004D11CB">
        <w:rPr>
          <w:rFonts w:hint="eastAsia"/>
        </w:rPr>
        <w:t>生成</w:t>
      </w:r>
      <w:r w:rsidR="001F1EF6">
        <w:rPr>
          <w:rFonts w:hint="eastAsia"/>
        </w:rPr>
        <w:t>对echo1，echo2，echo3一起</w:t>
      </w:r>
      <w:r w:rsidR="004D11CB">
        <w:rPr>
          <w:rFonts w:hint="eastAsia"/>
        </w:rPr>
        <w:t>执行</w:t>
      </w:r>
      <w:r w:rsidR="001F1EF6">
        <w:rPr>
          <w:rFonts w:hint="eastAsia"/>
        </w:rPr>
        <w:t>slice</w:t>
      </w:r>
      <w:r w:rsidR="001F1EF6">
        <w:t xml:space="preserve"> </w:t>
      </w:r>
      <w:r w:rsidR="001F1EF6">
        <w:rPr>
          <w:rFonts w:hint="eastAsia"/>
        </w:rPr>
        <w:t>timing和Realignment预处理步骤</w:t>
      </w:r>
      <w:r w:rsidR="004D11CB">
        <w:rPr>
          <w:rFonts w:hint="eastAsia"/>
        </w:rPr>
        <w:t>的</w:t>
      </w:r>
      <w:r w:rsidR="00147614">
        <w:rPr>
          <w:rFonts w:hint="eastAsia"/>
        </w:rPr>
        <w:t>脚本</w:t>
      </w:r>
      <w:r w:rsidR="001F1EF6">
        <w:rPr>
          <w:rFonts w:hint="eastAsia"/>
        </w:rPr>
        <w:t>。</w:t>
      </w:r>
    </w:p>
    <w:p w14:paraId="3B968F49" w14:textId="5DD0E677" w:rsidR="00D60EA3" w:rsidRDefault="00D60EA3" w:rsidP="001F1EF6">
      <w:pPr>
        <w:pStyle w:val="a7"/>
        <w:numPr>
          <w:ilvl w:val="0"/>
          <w:numId w:val="2"/>
        </w:numPr>
        <w:ind w:firstLineChars="0"/>
      </w:pPr>
      <w:r w:rsidRPr="00D60EA3">
        <w:t>Batch_PreProcess_R2analyse_echo2.m</w:t>
      </w:r>
      <w:r>
        <w:rPr>
          <w:rFonts w:hint="eastAsia"/>
        </w:rPr>
        <w:t>——</w:t>
      </w:r>
      <w:r w:rsidR="003042EF">
        <w:rPr>
          <w:rFonts w:hint="eastAsia"/>
        </w:rPr>
        <w:t>生成对echo2</w:t>
      </w:r>
      <w:r w:rsidR="008A71EF">
        <w:rPr>
          <w:rFonts w:hint="eastAsia"/>
        </w:rPr>
        <w:t>执行slice</w:t>
      </w:r>
      <w:r w:rsidR="008A71EF">
        <w:t xml:space="preserve"> </w:t>
      </w:r>
      <w:r w:rsidR="008A71EF">
        <w:rPr>
          <w:rFonts w:hint="eastAsia"/>
        </w:rPr>
        <w:t>timing和realignment之后步骤</w:t>
      </w:r>
      <w:r w:rsidR="001C39FF">
        <w:rPr>
          <w:rFonts w:hint="eastAsia"/>
        </w:rPr>
        <w:t>（包括smooth，GLM分析）的脚本</w:t>
      </w:r>
      <w:r w:rsidR="008A71EF">
        <w:rPr>
          <w:rFonts w:hint="eastAsia"/>
        </w:rPr>
        <w:t>。</w:t>
      </w:r>
    </w:p>
    <w:p w14:paraId="32D0F5B2" w14:textId="42E24195" w:rsidR="0049317B" w:rsidRDefault="0049317B" w:rsidP="001F1EF6">
      <w:pPr>
        <w:pStyle w:val="a7"/>
        <w:numPr>
          <w:ilvl w:val="0"/>
          <w:numId w:val="2"/>
        </w:numPr>
        <w:ind w:firstLineChars="0"/>
      </w:pPr>
      <w:r w:rsidRPr="0049317B">
        <w:t>Batch_PreProcess_TAPTAS_physio</w:t>
      </w:r>
      <w:r w:rsidRPr="00D60EA3">
        <w:t>.m</w:t>
      </w:r>
      <w:r>
        <w:rPr>
          <w:rFonts w:hint="eastAsia"/>
        </w:rPr>
        <w:t>——生成执行生理噪声处理的脚本。</w:t>
      </w:r>
    </w:p>
    <w:p w14:paraId="21270D5D" w14:textId="7A73F81C" w:rsidR="001A50D0" w:rsidRPr="0059616F" w:rsidRDefault="00CD2533" w:rsidP="001A50D0">
      <w:pPr>
        <w:pStyle w:val="a7"/>
        <w:numPr>
          <w:ilvl w:val="0"/>
          <w:numId w:val="2"/>
        </w:numPr>
        <w:ind w:firstLineChars="0"/>
      </w:pPr>
      <w:r w:rsidRPr="0059616F">
        <w:t>Batch_PreProcess_4DR2analyse.m</w:t>
      </w:r>
      <w:r w:rsidRPr="0059616F">
        <w:rPr>
          <w:rFonts w:hint="eastAsia"/>
        </w:rPr>
        <w:t>——生成对t</w:t>
      </w:r>
      <w:r w:rsidRPr="0059616F">
        <w:t>2*</w:t>
      </w:r>
      <w:r w:rsidRPr="0059616F">
        <w:rPr>
          <w:rFonts w:hint="eastAsia"/>
        </w:rPr>
        <w:t>、TEcom、</w:t>
      </w:r>
      <w:r w:rsidRPr="0059616F">
        <w:t>OC</w:t>
      </w:r>
      <w:r w:rsidRPr="0059616F">
        <w:rPr>
          <w:rFonts w:hint="eastAsia"/>
        </w:rPr>
        <w:t>、</w:t>
      </w:r>
      <w:r w:rsidRPr="0059616F">
        <w:t>MEICA</w:t>
      </w:r>
      <w:r w:rsidRPr="0059616F">
        <w:rPr>
          <w:rFonts w:hint="eastAsia"/>
        </w:rPr>
        <w:t>进行头动之后的预处理和GLM分析的脚本。</w:t>
      </w:r>
    </w:p>
    <w:p w14:paraId="46D56EAD" w14:textId="77777777" w:rsidR="001A50D0" w:rsidRPr="007712CF" w:rsidRDefault="001A50D0" w:rsidP="001A50D0"/>
    <w:p w14:paraId="1371A9AA" w14:textId="77777777" w:rsidR="001A50D0" w:rsidRPr="007712CF" w:rsidRDefault="001A50D0" w:rsidP="001A50D0"/>
    <w:p w14:paraId="67CFF787" w14:textId="77777777" w:rsidR="001A50D0" w:rsidRPr="007712CF" w:rsidRDefault="001A50D0" w:rsidP="001A50D0"/>
    <w:sectPr w:rsidR="001A50D0" w:rsidRPr="007712C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781BCA" w14:textId="77777777" w:rsidR="00246274" w:rsidRDefault="00246274" w:rsidP="00216B0E">
      <w:r>
        <w:separator/>
      </w:r>
    </w:p>
  </w:endnote>
  <w:endnote w:type="continuationSeparator" w:id="0">
    <w:p w14:paraId="63B955E3" w14:textId="77777777" w:rsidR="00246274" w:rsidRDefault="00246274" w:rsidP="00216B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8D976" w14:textId="77777777" w:rsidR="00246274" w:rsidRDefault="00246274" w:rsidP="00216B0E">
      <w:r>
        <w:separator/>
      </w:r>
    </w:p>
  </w:footnote>
  <w:footnote w:type="continuationSeparator" w:id="0">
    <w:p w14:paraId="1C1A781A" w14:textId="77777777" w:rsidR="00246274" w:rsidRDefault="00246274" w:rsidP="00216B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B002F"/>
    <w:multiLevelType w:val="hybridMultilevel"/>
    <w:tmpl w:val="A52AE71E"/>
    <w:lvl w:ilvl="0" w:tplc="F2486A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AEA29C9"/>
    <w:multiLevelType w:val="hybridMultilevel"/>
    <w:tmpl w:val="195C4188"/>
    <w:lvl w:ilvl="0" w:tplc="3280BC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7E926E2F"/>
    <w:multiLevelType w:val="hybridMultilevel"/>
    <w:tmpl w:val="AA9A6620"/>
    <w:lvl w:ilvl="0" w:tplc="AB6AA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23559660">
    <w:abstractNumId w:val="1"/>
  </w:num>
  <w:num w:numId="2" w16cid:durableId="232276274">
    <w:abstractNumId w:val="2"/>
  </w:num>
  <w:num w:numId="3" w16cid:durableId="6880700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1NDUwszY3NTUzNzQyUdpeDU4uLM/DyQAkODWgCzd/DeLQAAAA=="/>
  </w:docVars>
  <w:rsids>
    <w:rsidRoot w:val="005625BF"/>
    <w:rsid w:val="00001315"/>
    <w:rsid w:val="00035A78"/>
    <w:rsid w:val="00056104"/>
    <w:rsid w:val="00075250"/>
    <w:rsid w:val="00084346"/>
    <w:rsid w:val="000B5E20"/>
    <w:rsid w:val="000C02B4"/>
    <w:rsid w:val="000E2F90"/>
    <w:rsid w:val="000F1B57"/>
    <w:rsid w:val="00102D7D"/>
    <w:rsid w:val="00145CE8"/>
    <w:rsid w:val="00147614"/>
    <w:rsid w:val="00151277"/>
    <w:rsid w:val="0015229F"/>
    <w:rsid w:val="0016629F"/>
    <w:rsid w:val="00171D74"/>
    <w:rsid w:val="001A50D0"/>
    <w:rsid w:val="001C0B5F"/>
    <w:rsid w:val="001C39FF"/>
    <w:rsid w:val="001C7798"/>
    <w:rsid w:val="001F1EF6"/>
    <w:rsid w:val="00213F0A"/>
    <w:rsid w:val="00216B0E"/>
    <w:rsid w:val="002170B8"/>
    <w:rsid w:val="00246274"/>
    <w:rsid w:val="00291F6E"/>
    <w:rsid w:val="002B1224"/>
    <w:rsid w:val="002B568B"/>
    <w:rsid w:val="002C35D7"/>
    <w:rsid w:val="00300D79"/>
    <w:rsid w:val="003042EF"/>
    <w:rsid w:val="0030553F"/>
    <w:rsid w:val="00325AAD"/>
    <w:rsid w:val="00326830"/>
    <w:rsid w:val="003307AE"/>
    <w:rsid w:val="00337BF9"/>
    <w:rsid w:val="0035501B"/>
    <w:rsid w:val="00385CBC"/>
    <w:rsid w:val="003B778D"/>
    <w:rsid w:val="003C0105"/>
    <w:rsid w:val="003C500C"/>
    <w:rsid w:val="003E401F"/>
    <w:rsid w:val="003E753A"/>
    <w:rsid w:val="004148C1"/>
    <w:rsid w:val="004155FC"/>
    <w:rsid w:val="004163D2"/>
    <w:rsid w:val="0043694A"/>
    <w:rsid w:val="00442F4E"/>
    <w:rsid w:val="00457721"/>
    <w:rsid w:val="00461CA8"/>
    <w:rsid w:val="00471764"/>
    <w:rsid w:val="00477029"/>
    <w:rsid w:val="0049317B"/>
    <w:rsid w:val="004D11CB"/>
    <w:rsid w:val="004F139D"/>
    <w:rsid w:val="00517518"/>
    <w:rsid w:val="0053370D"/>
    <w:rsid w:val="00554563"/>
    <w:rsid w:val="005625BF"/>
    <w:rsid w:val="0059616F"/>
    <w:rsid w:val="005D232F"/>
    <w:rsid w:val="005F120B"/>
    <w:rsid w:val="00604C33"/>
    <w:rsid w:val="006277F3"/>
    <w:rsid w:val="00631DCA"/>
    <w:rsid w:val="006406DE"/>
    <w:rsid w:val="00662602"/>
    <w:rsid w:val="00666AB2"/>
    <w:rsid w:val="00666F09"/>
    <w:rsid w:val="00674D84"/>
    <w:rsid w:val="00691D2C"/>
    <w:rsid w:val="006A6C0E"/>
    <w:rsid w:val="006C3E6D"/>
    <w:rsid w:val="007218E7"/>
    <w:rsid w:val="00727D42"/>
    <w:rsid w:val="00753223"/>
    <w:rsid w:val="007712CF"/>
    <w:rsid w:val="007825E2"/>
    <w:rsid w:val="00796483"/>
    <w:rsid w:val="00797EA2"/>
    <w:rsid w:val="007A2591"/>
    <w:rsid w:val="007B6D1C"/>
    <w:rsid w:val="007D126A"/>
    <w:rsid w:val="007E478A"/>
    <w:rsid w:val="007F6F68"/>
    <w:rsid w:val="00847244"/>
    <w:rsid w:val="008529BB"/>
    <w:rsid w:val="008836C3"/>
    <w:rsid w:val="008A71EF"/>
    <w:rsid w:val="008D6C5C"/>
    <w:rsid w:val="008F2498"/>
    <w:rsid w:val="008F319E"/>
    <w:rsid w:val="0090071D"/>
    <w:rsid w:val="00925678"/>
    <w:rsid w:val="00926302"/>
    <w:rsid w:val="00932E45"/>
    <w:rsid w:val="00941895"/>
    <w:rsid w:val="009571E2"/>
    <w:rsid w:val="00964732"/>
    <w:rsid w:val="00977C12"/>
    <w:rsid w:val="009B4968"/>
    <w:rsid w:val="009D202D"/>
    <w:rsid w:val="00A0569F"/>
    <w:rsid w:val="00A12739"/>
    <w:rsid w:val="00A34AA6"/>
    <w:rsid w:val="00A53F11"/>
    <w:rsid w:val="00A60D1F"/>
    <w:rsid w:val="00A74189"/>
    <w:rsid w:val="00A845BA"/>
    <w:rsid w:val="00B078D7"/>
    <w:rsid w:val="00B410D8"/>
    <w:rsid w:val="00B625F8"/>
    <w:rsid w:val="00BA3F91"/>
    <w:rsid w:val="00BB0855"/>
    <w:rsid w:val="00C00480"/>
    <w:rsid w:val="00C14341"/>
    <w:rsid w:val="00C175B0"/>
    <w:rsid w:val="00C4374A"/>
    <w:rsid w:val="00C50891"/>
    <w:rsid w:val="00C8576C"/>
    <w:rsid w:val="00C91ABE"/>
    <w:rsid w:val="00CB5D3B"/>
    <w:rsid w:val="00CD2533"/>
    <w:rsid w:val="00CD57C5"/>
    <w:rsid w:val="00CE082B"/>
    <w:rsid w:val="00CE73EB"/>
    <w:rsid w:val="00CF51AE"/>
    <w:rsid w:val="00CF71E8"/>
    <w:rsid w:val="00D0792C"/>
    <w:rsid w:val="00D22E59"/>
    <w:rsid w:val="00D33344"/>
    <w:rsid w:val="00D4554D"/>
    <w:rsid w:val="00D60BF4"/>
    <w:rsid w:val="00D60EA3"/>
    <w:rsid w:val="00D73C21"/>
    <w:rsid w:val="00DB5CAE"/>
    <w:rsid w:val="00DC27D8"/>
    <w:rsid w:val="00DC46E1"/>
    <w:rsid w:val="00E06576"/>
    <w:rsid w:val="00E568A8"/>
    <w:rsid w:val="00E5696A"/>
    <w:rsid w:val="00E62D49"/>
    <w:rsid w:val="00E8299A"/>
    <w:rsid w:val="00EA111B"/>
    <w:rsid w:val="00EA4870"/>
    <w:rsid w:val="00EE5F73"/>
    <w:rsid w:val="00F05626"/>
    <w:rsid w:val="00F246AE"/>
    <w:rsid w:val="00F57BD5"/>
    <w:rsid w:val="00F65E4C"/>
    <w:rsid w:val="00F80FC4"/>
    <w:rsid w:val="00F8474A"/>
    <w:rsid w:val="00FA5436"/>
    <w:rsid w:val="00FA75B5"/>
    <w:rsid w:val="00FB58F3"/>
    <w:rsid w:val="00FD1550"/>
    <w:rsid w:val="00FF47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49C9FB"/>
  <w15:chartTrackingRefBased/>
  <w15:docId w15:val="{42878D44-28C0-4174-B24E-A2D2EF71A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3C500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C500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16B0E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16B0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16B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16B0E"/>
    <w:rPr>
      <w:sz w:val="18"/>
      <w:szCs w:val="18"/>
    </w:rPr>
  </w:style>
  <w:style w:type="paragraph" w:styleId="a7">
    <w:name w:val="List Paragraph"/>
    <w:basedOn w:val="a"/>
    <w:uiPriority w:val="34"/>
    <w:qFormat/>
    <w:rsid w:val="00216B0E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3C500C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3C500C"/>
    <w:rPr>
      <w:b/>
      <w:bCs/>
      <w:sz w:val="32"/>
      <w:szCs w:val="32"/>
    </w:rPr>
  </w:style>
  <w:style w:type="character" w:styleId="a8">
    <w:name w:val="annotation reference"/>
    <w:basedOn w:val="a0"/>
    <w:uiPriority w:val="99"/>
    <w:semiHidden/>
    <w:unhideWhenUsed/>
    <w:rsid w:val="007A2591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7A2591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7A2591"/>
  </w:style>
  <w:style w:type="paragraph" w:styleId="ab">
    <w:name w:val="annotation subject"/>
    <w:basedOn w:val="a9"/>
    <w:next w:val="a9"/>
    <w:link w:val="ac"/>
    <w:uiPriority w:val="99"/>
    <w:semiHidden/>
    <w:unhideWhenUsed/>
    <w:rsid w:val="007A2591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7A259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0</TotalTime>
  <Pages>2</Pages>
  <Words>283</Words>
  <Characters>1618</Characters>
  <Application>Microsoft Office Word</Application>
  <DocSecurity>0</DocSecurity>
  <Lines>13</Lines>
  <Paragraphs>3</Paragraphs>
  <ScaleCrop>false</ScaleCrop>
  <Company/>
  <LinksUpToDate>false</LinksUpToDate>
  <CharactersWithSpaces>1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h z</dc:creator>
  <cp:keywords/>
  <dc:description/>
  <cp:lastModifiedBy>yh z</cp:lastModifiedBy>
  <cp:revision>138</cp:revision>
  <dcterms:created xsi:type="dcterms:W3CDTF">2023-07-10T08:33:00Z</dcterms:created>
  <dcterms:modified xsi:type="dcterms:W3CDTF">2023-07-15T15:45:00Z</dcterms:modified>
</cp:coreProperties>
</file>